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B1713" w14:textId="0237E9E9" w:rsidR="007D599D" w:rsidRDefault="004243A0">
      <w:pPr>
        <w:jc w:val="right"/>
      </w:pPr>
      <w:r>
        <w:t xml:space="preserve">Form </w:t>
      </w:r>
      <w:bookmarkStart w:id="0" w:name="_GoBack"/>
      <w:r w:rsidR="00CA4BB4">
        <w:t>I2/</w:t>
      </w:r>
      <w:bookmarkEnd w:id="0"/>
      <w:r>
        <w:t>L</w:t>
      </w:r>
      <w:r w:rsidR="007D599D">
        <w:t xml:space="preserve">2 </w:t>
      </w:r>
    </w:p>
    <w:p w14:paraId="4AD0E13C" w14:textId="77777777" w:rsidR="007D599D" w:rsidRDefault="007D599D">
      <w:pPr>
        <w:rPr>
          <w:rFonts w:ascii="Arial Unicode MS" w:eastAsia="Arial Unicode MS" w:hAnsi="Arial Unicode MS" w:cs="Arial Unicode MS"/>
        </w:rPr>
      </w:pPr>
    </w:p>
    <w:p w14:paraId="4A5D9084" w14:textId="77777777" w:rsidR="007D599D" w:rsidRDefault="007D599D">
      <w:pPr>
        <w:jc w:val="center"/>
      </w:pPr>
      <w:r>
        <w:t>PROMOTION CONSIDERATION CHECK-OFF LIST</w:t>
      </w:r>
    </w:p>
    <w:p w14:paraId="027DEA01" w14:textId="77777777" w:rsidR="007D599D" w:rsidRDefault="007D599D"/>
    <w:p w14:paraId="3386D7DE" w14:textId="77777777" w:rsidR="007D599D" w:rsidRDefault="007D599D">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Name_________________________________________________________________________</w:t>
      </w:r>
    </w:p>
    <w:p w14:paraId="57143FA2" w14:textId="77777777" w:rsidR="007D599D" w:rsidRDefault="007D599D"/>
    <w:p w14:paraId="3EDA0E7B" w14:textId="77777777" w:rsidR="007D599D" w:rsidRDefault="007D599D">
      <w:r>
        <w:t xml:space="preserve">Check-off list to determine whether faculty member meets the minimum requirements for consideration for promotion: </w:t>
      </w:r>
    </w:p>
    <w:p w14:paraId="4E6A5C59" w14:textId="77777777" w:rsidR="007D599D" w:rsidRDefault="007D599D"/>
    <w:p w14:paraId="6165B01A" w14:textId="77777777" w:rsidR="007D599D" w:rsidRDefault="007D599D">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The faculty member holds a full-time appointment in one of the following academic</w:t>
      </w:r>
    </w:p>
    <w:p w14:paraId="1521B342" w14:textId="77777777" w:rsidR="007D599D" w:rsidRDefault="007D599D">
      <w:pPr>
        <w:ind w:firstLine="720"/>
      </w:pPr>
      <w:proofErr w:type="gramStart"/>
      <w:r>
        <w:t>ranks</w:t>
      </w:r>
      <w:proofErr w:type="gramEnd"/>
      <w:r>
        <w:t xml:space="preserve"> (see </w:t>
      </w:r>
      <w:r w:rsidR="003837E9">
        <w:t xml:space="preserve">TTU </w:t>
      </w:r>
      <w:r>
        <w:t xml:space="preserve">Policy </w:t>
      </w:r>
      <w:r w:rsidR="003837E9">
        <w:t xml:space="preserve">206 - Faculty Promotion, Section </w:t>
      </w:r>
      <w:r>
        <w:t xml:space="preserve">V.) </w:t>
      </w:r>
    </w:p>
    <w:p w14:paraId="48E6AE56" w14:textId="588D4E6C" w:rsidR="007D599D" w:rsidRDefault="007D599D">
      <w:pPr>
        <w:ind w:firstLine="720"/>
      </w:pPr>
      <w:r>
        <w:t>____</w:t>
      </w:r>
      <w:r>
        <w:tab/>
      </w:r>
      <w:proofErr w:type="gramStart"/>
      <w:r>
        <w:t>a</w:t>
      </w:r>
      <w:proofErr w:type="gramEnd"/>
      <w:r>
        <w:t xml:space="preserve">. </w:t>
      </w:r>
      <w:r w:rsidR="00E004E9">
        <w:t>instructor/</w:t>
      </w:r>
      <w:r w:rsidR="004243A0">
        <w:t>lecturer</w:t>
      </w:r>
      <w:r>
        <w:t xml:space="preserve"> </w:t>
      </w:r>
      <w:r>
        <w:tab/>
        <w:t xml:space="preserve">   ____</w:t>
      </w:r>
      <w:r>
        <w:tab/>
        <w:t xml:space="preserve">  b. </w:t>
      </w:r>
      <w:r w:rsidR="00447C79">
        <w:t xml:space="preserve">senior </w:t>
      </w:r>
      <w:r w:rsidR="00E004E9">
        <w:t>instructor/</w:t>
      </w:r>
      <w:r w:rsidR="004243A0">
        <w:t>lecturer</w:t>
      </w:r>
      <w:r>
        <w:t xml:space="preserve">       </w:t>
      </w:r>
      <w:r w:rsidR="00C728E1">
        <w:tab/>
      </w:r>
      <w:r w:rsidR="00C728E1">
        <w:tab/>
      </w:r>
      <w:r w:rsidR="00C728E1">
        <w:tab/>
      </w:r>
      <w:r>
        <w:t xml:space="preserve">____   c. </w:t>
      </w:r>
      <w:r w:rsidR="00447C79">
        <w:t xml:space="preserve">master </w:t>
      </w:r>
      <w:r w:rsidR="00E004E9">
        <w:t>instructor/</w:t>
      </w:r>
      <w:r w:rsidR="004243A0">
        <w:t>lecturer</w:t>
      </w:r>
      <w:r>
        <w:t xml:space="preserve"> </w:t>
      </w:r>
    </w:p>
    <w:p w14:paraId="54BAFE65" w14:textId="77777777" w:rsidR="007D599D" w:rsidRDefault="007D599D"/>
    <w:p w14:paraId="76BC2C9E" w14:textId="5C74F694" w:rsidR="007D599D" w:rsidRDefault="007D599D" w:rsidP="0049704C">
      <w:r>
        <w:t>2.</w:t>
      </w:r>
      <w:r>
        <w:tab/>
      </w:r>
      <w:proofErr w:type="gramStart"/>
      <w:r>
        <w:t>For</w:t>
      </w:r>
      <w:proofErr w:type="gramEnd"/>
      <w:r>
        <w:t xml:space="preserve"> promotion to </w:t>
      </w:r>
      <w:r w:rsidR="00447C79">
        <w:t xml:space="preserve">senior </w:t>
      </w:r>
      <w:r w:rsidR="00C728E1">
        <w:t>instructor/</w:t>
      </w:r>
      <w:r w:rsidR="00405CFC">
        <w:t>lecturer</w:t>
      </w:r>
      <w:r>
        <w:t xml:space="preserve">, the faculty member </w:t>
      </w:r>
    </w:p>
    <w:p w14:paraId="2C089885" w14:textId="6E0046E2" w:rsidR="007D599D" w:rsidRDefault="007D599D" w:rsidP="00405CFC">
      <w:pPr>
        <w:ind w:left="1440" w:hanging="720"/>
      </w:pPr>
      <w:r>
        <w:t>____</w:t>
      </w:r>
      <w:r>
        <w:tab/>
      </w:r>
      <w:r w:rsidR="00CA4BB4">
        <w:t>Provides d</w:t>
      </w:r>
      <w:r w:rsidR="00405CFC">
        <w:t>ocumented evidence of high quality teaching and contribution to student development</w:t>
      </w:r>
      <w:proofErr w:type="gramStart"/>
      <w:r w:rsidR="00405CFC">
        <w:t>;</w:t>
      </w:r>
      <w:proofErr w:type="gramEnd"/>
    </w:p>
    <w:p w14:paraId="60CFE82D" w14:textId="77777777" w:rsidR="007D599D" w:rsidRDefault="007D599D">
      <w:pPr>
        <w:ind w:left="1440" w:hanging="720"/>
      </w:pPr>
      <w:r>
        <w:t>____</w:t>
      </w:r>
      <w:r>
        <w:tab/>
      </w:r>
      <w:r w:rsidR="00405CFC">
        <w:t>holds</w:t>
      </w:r>
      <w:r w:rsidR="00A05378">
        <w:t xml:space="preserve"> a minimum of a </w:t>
      </w:r>
      <w:r w:rsidR="00447C79">
        <w:t>Master's degree from an accredited institution in the instructional discipline or related area</w:t>
      </w:r>
      <w:proofErr w:type="gramStart"/>
      <w:r>
        <w:t>;</w:t>
      </w:r>
      <w:proofErr w:type="gramEnd"/>
    </w:p>
    <w:p w14:paraId="230AF997" w14:textId="666D3232" w:rsidR="007D599D" w:rsidRDefault="007D599D">
      <w:pPr>
        <w:ind w:left="1440" w:hanging="720"/>
      </w:pPr>
      <w:r>
        <w:t>____</w:t>
      </w:r>
      <w:r>
        <w:tab/>
        <w:t xml:space="preserve">has </w:t>
      </w:r>
      <w:r w:rsidR="00DC15EE">
        <w:t xml:space="preserve">completed </w:t>
      </w:r>
      <w:r w:rsidR="00AF37B2">
        <w:t>five</w:t>
      </w:r>
      <w:r w:rsidR="00DC15EE">
        <w:t xml:space="preserve"> full academic years at the rank of </w:t>
      </w:r>
      <w:r w:rsidR="00405CFC">
        <w:t>lecturer</w:t>
      </w:r>
      <w:r w:rsidR="00DC15EE">
        <w:t xml:space="preserve"> at the end of the academic year during which the faculty member is applying for promotion to </w:t>
      </w:r>
      <w:r w:rsidR="00447C79">
        <w:t>senior instructor</w:t>
      </w:r>
      <w:proofErr w:type="gramStart"/>
      <w:r>
        <w:t>;</w:t>
      </w:r>
      <w:proofErr w:type="gramEnd"/>
    </w:p>
    <w:p w14:paraId="7715D744" w14:textId="77777777" w:rsidR="007D599D" w:rsidRDefault="007D599D">
      <w:pPr>
        <w:ind w:left="1440" w:hanging="720"/>
      </w:pPr>
      <w:r>
        <w:t>____</w:t>
      </w:r>
      <w:r>
        <w:tab/>
      </w:r>
      <w:r w:rsidR="00A05378">
        <w:t>Shows e</w:t>
      </w:r>
      <w:r w:rsidR="00447C79">
        <w:t>vidence of good character, mature attitude, and professional integrity</w:t>
      </w:r>
      <w:r>
        <w:t>.</w:t>
      </w:r>
    </w:p>
    <w:p w14:paraId="1BF03B80" w14:textId="77777777" w:rsidR="007D599D" w:rsidRDefault="007D599D"/>
    <w:p w14:paraId="6A275146" w14:textId="4182C621" w:rsidR="007D599D" w:rsidRDefault="007D599D">
      <w:pPr>
        <w:ind w:firstLine="720"/>
      </w:pPr>
      <w:r>
        <w:t xml:space="preserve">For promotion to </w:t>
      </w:r>
      <w:r w:rsidR="00447C79">
        <w:t xml:space="preserve">master </w:t>
      </w:r>
      <w:r w:rsidR="00C728E1">
        <w:t>instructor/</w:t>
      </w:r>
      <w:r w:rsidR="00405CFC">
        <w:t>lecturer</w:t>
      </w:r>
      <w:r>
        <w:t xml:space="preserve">, the faculty member </w:t>
      </w:r>
    </w:p>
    <w:p w14:paraId="4CED7935" w14:textId="77777777" w:rsidR="00CA4BB4" w:rsidRDefault="007D599D" w:rsidP="00CA4BB4">
      <w:pPr>
        <w:ind w:left="1440" w:hanging="720"/>
      </w:pPr>
      <w:r>
        <w:t>____</w:t>
      </w:r>
      <w:r>
        <w:tab/>
      </w:r>
      <w:r w:rsidR="00CA4BB4">
        <w:t>provides d</w:t>
      </w:r>
      <w:r w:rsidR="00CA4BB4" w:rsidRPr="00D60D48">
        <w:t xml:space="preserve">ocumented evidence of teaching excellence and superior contribution to student development or superior scholarly or creative activity will contribute to the positive record of the candidate for advancement to the rank of </w:t>
      </w:r>
      <w:r w:rsidR="00CA4BB4">
        <w:t>Master Instructor</w:t>
      </w:r>
      <w:r w:rsidR="00CA4BB4" w:rsidRPr="00D60D48">
        <w:t>.  Since there is no higher rank</w:t>
      </w:r>
      <w:r w:rsidR="00CA4BB4">
        <w:t xml:space="preserve"> as an Instructor</w:t>
      </w:r>
      <w:r w:rsidR="00CA4BB4" w:rsidRPr="00D60D48">
        <w:t xml:space="preserve">, promotion to </w:t>
      </w:r>
      <w:r w:rsidR="00CA4BB4">
        <w:t>Master Instructor</w:t>
      </w:r>
      <w:r w:rsidR="00CA4BB4" w:rsidRPr="00D60D48">
        <w:t xml:space="preserve"> </w:t>
      </w:r>
      <w:proofErr w:type="gramStart"/>
      <w:r w:rsidR="00CA4BB4" w:rsidRPr="00D60D48">
        <w:t>is taken</w:t>
      </w:r>
      <w:proofErr w:type="gramEnd"/>
      <w:r w:rsidR="00CA4BB4" w:rsidRPr="00D60D48">
        <w:t xml:space="preserve"> with great care and requires a level of achievement beyond that required for </w:t>
      </w:r>
      <w:r w:rsidR="00CA4BB4">
        <w:t>Senior Instructor</w:t>
      </w:r>
      <w:r w:rsidR="00CA4BB4" w:rsidRPr="00D60D48">
        <w:t xml:space="preserve">.  This rank is not a reward for long service; rather it is recognition of superior achievement within the discipline with every expectation of continuing contribution to </w:t>
      </w:r>
      <w:r w:rsidR="00CA4BB4">
        <w:t xml:space="preserve">the university and the larger </w:t>
      </w:r>
      <w:r w:rsidR="00CA4BB4" w:rsidRPr="00D60D48">
        <w:t>academic community</w:t>
      </w:r>
      <w:r w:rsidR="00CA4BB4">
        <w:t xml:space="preserve">; </w:t>
      </w:r>
    </w:p>
    <w:p w14:paraId="4D4FC676" w14:textId="77777777" w:rsidR="00CA4BB4" w:rsidRDefault="00CA4BB4" w:rsidP="00CA4BB4">
      <w:pPr>
        <w:ind w:left="1440" w:hanging="720"/>
      </w:pPr>
      <w:r>
        <w:t>____</w:t>
      </w:r>
      <w:r>
        <w:tab/>
        <w:t>provides d</w:t>
      </w:r>
      <w:r w:rsidRPr="00A56B2D">
        <w:t>ocumented evidence of sustained high quality professional productivity and national recognition in the academic discipline or sustained high quality professional productivity in the academic discipline that is consonant with the goals of the university and of the academic unit to which the faculty member belongs</w:t>
      </w:r>
      <w:r>
        <w:t>;</w:t>
      </w:r>
    </w:p>
    <w:p w14:paraId="3B1B5ABA" w14:textId="77777777" w:rsidR="007D599D" w:rsidRDefault="007D599D">
      <w:pPr>
        <w:ind w:left="1440" w:hanging="720"/>
      </w:pPr>
      <w:r>
        <w:t>____</w:t>
      </w:r>
      <w:r>
        <w:tab/>
      </w:r>
      <w:r w:rsidR="00A05378">
        <w:t>holds a minimum of a Master's degree from an accredited institution in the instructional discipline or related area</w:t>
      </w:r>
      <w:proofErr w:type="gramStart"/>
      <w:r>
        <w:t>;</w:t>
      </w:r>
      <w:proofErr w:type="gramEnd"/>
    </w:p>
    <w:p w14:paraId="2374614C" w14:textId="55151E8C" w:rsidR="007D599D" w:rsidRDefault="007D599D">
      <w:pPr>
        <w:ind w:left="1440" w:hanging="720"/>
      </w:pPr>
      <w:r>
        <w:t>____</w:t>
      </w:r>
      <w:r>
        <w:tab/>
        <w:t>has</w:t>
      </w:r>
      <w:r w:rsidR="00405CFC">
        <w:t xml:space="preserve"> completed </w:t>
      </w:r>
      <w:r w:rsidR="00AF37B2">
        <w:t>five</w:t>
      </w:r>
      <w:r w:rsidR="00DC15EE">
        <w:t xml:space="preserve"> full academic years at the rank of </w:t>
      </w:r>
      <w:r w:rsidR="00A05378">
        <w:t xml:space="preserve">senior </w:t>
      </w:r>
      <w:r w:rsidR="00405CFC">
        <w:t>lecturer</w:t>
      </w:r>
      <w:r w:rsidR="00DC15EE">
        <w:t xml:space="preserve"> at the end of the academic year during which the faculty member is applying for promotion to </w:t>
      </w:r>
      <w:r w:rsidR="00405CFC">
        <w:t>master lecturer</w:t>
      </w:r>
      <w:proofErr w:type="gramStart"/>
      <w:r>
        <w:t>;</w:t>
      </w:r>
      <w:proofErr w:type="gramEnd"/>
    </w:p>
    <w:p w14:paraId="42C569BD" w14:textId="77777777" w:rsidR="007D599D" w:rsidRDefault="007D599D">
      <w:pPr>
        <w:pStyle w:val="BodyTextIndent"/>
        <w:ind w:left="1440"/>
      </w:pPr>
      <w:r>
        <w:t>____</w:t>
      </w:r>
      <w:r>
        <w:tab/>
      </w:r>
      <w:r w:rsidR="00405CFC">
        <w:t>Evidence of good character, mature attitude, professional integrity</w:t>
      </w:r>
      <w:r w:rsidR="00405CFC" w:rsidRPr="009A22E0">
        <w:t xml:space="preserve"> and a high degree of academic maturity and responsibility</w:t>
      </w:r>
      <w:r>
        <w:t xml:space="preserve">. </w:t>
      </w:r>
    </w:p>
    <w:p w14:paraId="2A765C4A" w14:textId="77777777" w:rsidR="007D599D" w:rsidRDefault="007D599D"/>
    <w:p w14:paraId="19BF5A8D" w14:textId="77777777" w:rsidR="007D599D" w:rsidRDefault="007D599D">
      <w:pPr>
        <w:ind w:left="720" w:hanging="720"/>
      </w:pPr>
      <w:r>
        <w:t>____</w:t>
      </w:r>
      <w:r>
        <w:tab/>
      </w:r>
      <w:proofErr w:type="gramStart"/>
      <w:r>
        <w:t>The</w:t>
      </w:r>
      <w:proofErr w:type="gramEnd"/>
      <w:r>
        <w:t xml:space="preserve"> faculty member has indicated in writing that he/she wishes to be considered for promotion.</w:t>
      </w:r>
    </w:p>
    <w:p w14:paraId="5D019AA1" w14:textId="77777777" w:rsidR="007D599D" w:rsidRDefault="007D599D"/>
    <w:p w14:paraId="2195F04D" w14:textId="77777777" w:rsidR="007D599D" w:rsidRDefault="007D599D">
      <w:r>
        <w:lastRenderedPageBreak/>
        <w:t>____</w:t>
      </w:r>
      <w:r>
        <w:tab/>
        <w:t xml:space="preserve">Exceptions to the above minimum rank qualifications </w:t>
      </w:r>
      <w:proofErr w:type="gramStart"/>
      <w:r>
        <w:t>may be made</w:t>
      </w:r>
      <w:proofErr w:type="gramEnd"/>
      <w:r>
        <w:t xml:space="preserve"> by </w:t>
      </w:r>
    </w:p>
    <w:p w14:paraId="10307D56" w14:textId="77777777" w:rsidR="007D599D" w:rsidRDefault="007D599D">
      <w:pPr>
        <w:ind w:left="720"/>
      </w:pPr>
      <w:proofErr w:type="gramStart"/>
      <w:r>
        <w:t>recommendation</w:t>
      </w:r>
      <w:proofErr w:type="gramEnd"/>
      <w:r>
        <w:t xml:space="preserve"> of the President. If </w:t>
      </w:r>
      <w:r w:rsidR="00405CFC">
        <w:t>so</w:t>
      </w:r>
      <w:r>
        <w:t xml:space="preserve">, check this item. </w:t>
      </w:r>
    </w:p>
    <w:p w14:paraId="2F450B09" w14:textId="77777777" w:rsidR="007D599D" w:rsidRDefault="007D599D"/>
    <w:p w14:paraId="06C513FE" w14:textId="77777777" w:rsidR="007D599D" w:rsidRDefault="007D599D"/>
    <w:p w14:paraId="519CA1D5" w14:textId="77777777" w:rsidR="007D599D" w:rsidRDefault="007D599D">
      <w:r>
        <w:t>Completed by__________________________________________________________________</w:t>
      </w:r>
    </w:p>
    <w:p w14:paraId="00F948D1" w14:textId="77777777" w:rsidR="007D599D" w:rsidRDefault="007D599D"/>
    <w:p w14:paraId="766B24A2" w14:textId="77777777" w:rsidR="007D599D" w:rsidRDefault="007D599D">
      <w:r>
        <w:t>Position__________________________________</w:t>
      </w:r>
      <w:proofErr w:type="gramStart"/>
      <w:r>
        <w:t>_  Date</w:t>
      </w:r>
      <w:proofErr w:type="gramEnd"/>
      <w:r>
        <w:t xml:space="preserve">_______________________________ </w:t>
      </w:r>
    </w:p>
    <w:sectPr w:rsidR="007D599D">
      <w:pgSz w:w="12240" w:h="15840"/>
      <w:pgMar w:top="72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87942"/>
    <w:multiLevelType w:val="hybridMultilevel"/>
    <w:tmpl w:val="24B22D44"/>
    <w:lvl w:ilvl="0" w:tplc="0BA8682E">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Q1NzAzNTE3NDFU0lEKTi0uzszPAykwrgUAUa/NFiwAAAA="/>
  </w:docVars>
  <w:rsids>
    <w:rsidRoot w:val="00DC15EE"/>
    <w:rsid w:val="003837E9"/>
    <w:rsid w:val="00405CFC"/>
    <w:rsid w:val="004243A0"/>
    <w:rsid w:val="00447C79"/>
    <w:rsid w:val="0049704C"/>
    <w:rsid w:val="007D599D"/>
    <w:rsid w:val="00840787"/>
    <w:rsid w:val="00900446"/>
    <w:rsid w:val="009D3AE7"/>
    <w:rsid w:val="00A05378"/>
    <w:rsid w:val="00AF37B2"/>
    <w:rsid w:val="00C728E1"/>
    <w:rsid w:val="00CA4BB4"/>
    <w:rsid w:val="00CC44D4"/>
    <w:rsid w:val="00DC15EE"/>
    <w:rsid w:val="00E004E9"/>
    <w:rsid w:val="00E23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EB6D3E"/>
  <w15:chartTrackingRefBased/>
  <w15:docId w15:val="{D1DDE3EF-B6E8-4582-8828-47BBA8ED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 w:type="paragraph" w:styleId="BodyTextIndent">
    <w:name w:val="Body Text Indent"/>
    <w:basedOn w:val="Normal"/>
    <w:semiHidden/>
    <w:pPr>
      <w:ind w:left="720" w:hanging="720"/>
    </w:pPr>
  </w:style>
  <w:style w:type="character" w:styleId="CommentReference">
    <w:name w:val="annotation reference"/>
    <w:basedOn w:val="DefaultParagraphFont"/>
    <w:uiPriority w:val="99"/>
    <w:semiHidden/>
    <w:unhideWhenUsed/>
    <w:rsid w:val="00900446"/>
    <w:rPr>
      <w:sz w:val="16"/>
      <w:szCs w:val="16"/>
    </w:rPr>
  </w:style>
  <w:style w:type="paragraph" w:styleId="CommentText">
    <w:name w:val="annotation text"/>
    <w:basedOn w:val="Normal"/>
    <w:link w:val="CommentTextChar"/>
    <w:uiPriority w:val="99"/>
    <w:semiHidden/>
    <w:unhideWhenUsed/>
    <w:rsid w:val="00900446"/>
    <w:rPr>
      <w:sz w:val="20"/>
      <w:szCs w:val="20"/>
    </w:rPr>
  </w:style>
  <w:style w:type="character" w:customStyle="1" w:styleId="CommentTextChar">
    <w:name w:val="Comment Text Char"/>
    <w:basedOn w:val="DefaultParagraphFont"/>
    <w:link w:val="CommentText"/>
    <w:uiPriority w:val="99"/>
    <w:semiHidden/>
    <w:rsid w:val="00900446"/>
  </w:style>
  <w:style w:type="paragraph" w:styleId="CommentSubject">
    <w:name w:val="annotation subject"/>
    <w:basedOn w:val="CommentText"/>
    <w:next w:val="CommentText"/>
    <w:link w:val="CommentSubjectChar"/>
    <w:uiPriority w:val="99"/>
    <w:semiHidden/>
    <w:unhideWhenUsed/>
    <w:rsid w:val="00900446"/>
    <w:rPr>
      <w:b/>
      <w:bCs/>
    </w:rPr>
  </w:style>
  <w:style w:type="character" w:customStyle="1" w:styleId="CommentSubjectChar">
    <w:name w:val="Comment Subject Char"/>
    <w:basedOn w:val="CommentTextChar"/>
    <w:link w:val="CommentSubject"/>
    <w:uiPriority w:val="99"/>
    <w:semiHidden/>
    <w:rsid w:val="00900446"/>
    <w:rPr>
      <w:b/>
      <w:bCs/>
    </w:rPr>
  </w:style>
  <w:style w:type="paragraph" w:styleId="BalloonText">
    <w:name w:val="Balloon Text"/>
    <w:basedOn w:val="Normal"/>
    <w:link w:val="BalloonTextChar"/>
    <w:uiPriority w:val="99"/>
    <w:semiHidden/>
    <w:unhideWhenUsed/>
    <w:rsid w:val="009004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4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2005-Form P2</vt:lpstr>
    </vt:vector>
  </TitlesOfParts>
  <Company>Tennessee Tech University</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2</dc:title>
  <dc:subject/>
  <dc:creator>Academic Affairs</dc:creator>
  <cp:keywords/>
  <dc:description/>
  <cp:lastModifiedBy>Black, Tracy</cp:lastModifiedBy>
  <cp:revision>5</cp:revision>
  <cp:lastPrinted>2002-10-29T16:22:00Z</cp:lastPrinted>
  <dcterms:created xsi:type="dcterms:W3CDTF">2019-09-09T19:46:00Z</dcterms:created>
  <dcterms:modified xsi:type="dcterms:W3CDTF">2019-09-1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03891169</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ReviewingToolsShownOnce">
    <vt:lpwstr/>
  </property>
</Properties>
</file>